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1B2" w:rsidRDefault="00EA71B2" w:rsidP="00EA71B2">
      <w:pPr>
        <w:jc w:val="right"/>
        <w:rPr>
          <w:b/>
          <w:i/>
        </w:rPr>
      </w:pPr>
      <w:bookmarkStart w:id="0" w:name="_GoBack"/>
      <w:bookmarkEnd w:id="0"/>
      <w:r>
        <w:rPr>
          <w:b/>
          <w:i/>
          <w:u w:val="single"/>
        </w:rPr>
        <w:t>Załącznik nr 1</w:t>
      </w:r>
      <w:r>
        <w:rPr>
          <w:b/>
          <w:i/>
        </w:rPr>
        <w:t xml:space="preserve">  do Regulaminu tworzenia list stypendialnych </w:t>
      </w:r>
    </w:p>
    <w:p w:rsidR="00EA71B2" w:rsidRDefault="00EA71B2" w:rsidP="00EA71B2">
      <w:pPr>
        <w:jc w:val="right"/>
        <w:rPr>
          <w:b/>
          <w:i/>
        </w:rPr>
      </w:pPr>
      <w:r>
        <w:rPr>
          <w:b/>
          <w:i/>
        </w:rPr>
        <w:t>na Wydziale Nauk Ścisłych i Technicznych</w:t>
      </w:r>
    </w:p>
    <w:p w:rsidR="006727EC" w:rsidRDefault="006727EC" w:rsidP="006727EC">
      <w:pPr>
        <w:jc w:val="center"/>
        <w:rPr>
          <w:b/>
          <w:i/>
        </w:rPr>
      </w:pPr>
      <w:r>
        <w:rPr>
          <w:b/>
          <w:i/>
        </w:rPr>
        <w:t xml:space="preserve">                                                                               dyscyplina: inżynieria materiałowa</w:t>
      </w:r>
    </w:p>
    <w:p w:rsidR="00EA71B2" w:rsidRDefault="00EA71B2" w:rsidP="00EA71B2">
      <w:pPr>
        <w:jc w:val="right"/>
        <w:rPr>
          <w:b/>
          <w:i/>
        </w:rPr>
      </w:pPr>
    </w:p>
    <w:p w:rsidR="00EA71B2" w:rsidRDefault="00EA71B2" w:rsidP="00EA71B2">
      <w:pPr>
        <w:jc w:val="center"/>
      </w:pPr>
      <w:r>
        <w:rPr>
          <w:b/>
          <w:i/>
        </w:rPr>
        <w:t>WNIOSEK O PRZYZNANIE STYPENDIUM DOKTORANCKIEGO na rok 2021/22</w:t>
      </w:r>
    </w:p>
    <w:p w:rsidR="00EA71B2" w:rsidRDefault="00EA71B2" w:rsidP="00EA71B2">
      <w:pPr>
        <w:pStyle w:val="Nagwek1"/>
        <w:widowControl w:val="0"/>
        <w:numPr>
          <w:ilvl w:val="0"/>
          <w:numId w:val="1"/>
        </w:numPr>
        <w:jc w:val="center"/>
        <w:rPr>
          <w:sz w:val="28"/>
          <w:szCs w:val="28"/>
        </w:rPr>
      </w:pPr>
      <w:bookmarkStart w:id="1" w:name="_v586dhrx7wi9"/>
      <w:bookmarkEnd w:id="1"/>
      <w:r>
        <w:rPr>
          <w:sz w:val="28"/>
          <w:szCs w:val="28"/>
        </w:rPr>
        <w:t>Informacje o kandydacie</w:t>
      </w:r>
    </w:p>
    <w:p w:rsidR="00EA71B2" w:rsidRDefault="00EA71B2" w:rsidP="00EA71B2">
      <w:pPr>
        <w:jc w:val="center"/>
      </w:pPr>
    </w:p>
    <w:tbl>
      <w:tblPr>
        <w:tblW w:w="9405" w:type="dxa"/>
        <w:jc w:val="center"/>
        <w:tblLayout w:type="fixed"/>
        <w:tblLook w:val="04A0" w:firstRow="1" w:lastRow="0" w:firstColumn="1" w:lastColumn="0" w:noHBand="0" w:noVBand="1"/>
      </w:tblPr>
      <w:tblGrid>
        <w:gridCol w:w="3002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53"/>
      </w:tblGrid>
      <w:tr w:rsidR="00EA71B2" w:rsidTr="00EA71B2">
        <w:trPr>
          <w:jc w:val="center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mię i Nazwisko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540"/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sel</w:t>
            </w: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ne kontaktowe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adres, telefon, e-mail)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 albumu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1100"/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iekun naukowy/promotor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imię i nazwisko, 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efon kontaktowy, e-mail)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520"/>
          <w:jc w:val="center"/>
        </w:trPr>
        <w:tc>
          <w:tcPr>
            <w:tcW w:w="300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banku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r konta bankowego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360"/>
          <w:jc w:val="center"/>
        </w:trPr>
        <w:tc>
          <w:tcPr>
            <w:tcW w:w="30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5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</w:tbl>
    <w:p w:rsidR="00EA71B2" w:rsidRDefault="00EA71B2" w:rsidP="00EA71B2">
      <w:pPr>
        <w:pStyle w:val="Nagwek1"/>
        <w:jc w:val="center"/>
        <w:rPr>
          <w:sz w:val="28"/>
          <w:szCs w:val="28"/>
        </w:rPr>
      </w:pPr>
      <w:bookmarkStart w:id="2" w:name="_4kd6e9gofpmz"/>
      <w:bookmarkEnd w:id="2"/>
      <w:r>
        <w:rPr>
          <w:sz w:val="28"/>
          <w:szCs w:val="28"/>
        </w:rPr>
        <w:t>2. Dokonana przez opiekuna naukowego</w:t>
      </w:r>
      <w:r w:rsidR="004A471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ocena zaangażowania doktoranta (dotyczy całego okresu studiów, wypełnia opiekun)</w:t>
      </w:r>
    </w:p>
    <w:p w:rsidR="00EA71B2" w:rsidRDefault="00EA71B2" w:rsidP="00EA71B2">
      <w:pPr>
        <w:jc w:val="both"/>
      </w:pPr>
    </w:p>
    <w:tbl>
      <w:tblPr>
        <w:tblW w:w="963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25"/>
        <w:gridCol w:w="6315"/>
        <w:gridCol w:w="1290"/>
      </w:tblGrid>
      <w:tr w:rsidR="00EA71B2" w:rsidTr="00EA71B2">
        <w:trPr>
          <w:trHeight w:val="600"/>
          <w:jc w:val="center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Kategoria</w:t>
            </w:r>
          </w:p>
        </w:tc>
        <w:tc>
          <w:tcPr>
            <w:tcW w:w="6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Opis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Ocena (punkty)</w:t>
            </w:r>
          </w:p>
        </w:tc>
      </w:tr>
      <w:tr w:rsidR="00EA71B2" w:rsidTr="00EA71B2">
        <w:trPr>
          <w:trHeight w:val="4535"/>
          <w:jc w:val="center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</w:pPr>
            <w:r>
              <w:lastRenderedPageBreak/>
              <w:t>Ocena pracy naukowej i zaawansowania pracy doktorskiej (0-5p.)</w:t>
            </w:r>
          </w:p>
        </w:tc>
        <w:tc>
          <w:tcPr>
            <w:tcW w:w="6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</w:tr>
    </w:tbl>
    <w:p w:rsidR="00EA71B2" w:rsidRDefault="00EA71B2" w:rsidP="00EA71B2">
      <w:pPr>
        <w:jc w:val="both"/>
        <w:rPr>
          <w:b/>
          <w:i/>
        </w:rPr>
      </w:pPr>
    </w:p>
    <w:p w:rsidR="00EA71B2" w:rsidRDefault="00EA71B2" w:rsidP="00EA71B2">
      <w:pPr>
        <w:jc w:val="both"/>
        <w:rPr>
          <w:b/>
          <w:i/>
        </w:rPr>
      </w:pPr>
    </w:p>
    <w:p w:rsidR="00EA71B2" w:rsidRDefault="00EA71B2" w:rsidP="00EA71B2">
      <w:pPr>
        <w:jc w:val="both"/>
      </w:pPr>
      <w:r>
        <w:rPr>
          <w:b/>
          <w:i/>
        </w:rPr>
        <w:t xml:space="preserve">Ja niżej podpisany/a, świadomy/a odpowiedzialności karnej za fałszywe zeznania z art. 233 §1 kodeksu karnego (Dz.U. z 1997 r. Nr 88, poz. 553 z </w:t>
      </w:r>
      <w:proofErr w:type="spellStart"/>
      <w:r>
        <w:rPr>
          <w:b/>
          <w:i/>
        </w:rPr>
        <w:t>późn</w:t>
      </w:r>
      <w:proofErr w:type="spellEnd"/>
      <w:r>
        <w:rPr>
          <w:b/>
          <w:i/>
        </w:rPr>
        <w:t>. zm.) oraz odpowiedzialności dyscyplinarnej za podawanie nieprawdziwych danych, oświadczam, że podane wyżej informacje dotyczące mojej osoby są kompletne i zgodne ze stanem faktycznym.</w:t>
      </w:r>
    </w:p>
    <w:p w:rsidR="00EA71B2" w:rsidRDefault="00EA71B2" w:rsidP="00EA71B2"/>
    <w:p w:rsidR="00EA71B2" w:rsidRDefault="00EA71B2" w:rsidP="00EA71B2">
      <w:pPr>
        <w:jc w:val="both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  <w:r>
        <w:rPr>
          <w:b/>
        </w:rPr>
        <w:t>…………………………………………                       …………………………………………</w:t>
      </w:r>
    </w:p>
    <w:tbl>
      <w:tblPr>
        <w:tblW w:w="8850" w:type="dxa"/>
        <w:tblLayout w:type="fixed"/>
        <w:tblLook w:val="04A0" w:firstRow="1" w:lastRow="0" w:firstColumn="1" w:lastColumn="0" w:noHBand="0" w:noVBand="1"/>
      </w:tblPr>
      <w:tblGrid>
        <w:gridCol w:w="3116"/>
        <w:gridCol w:w="2625"/>
        <w:gridCol w:w="3109"/>
      </w:tblGrid>
      <w:tr w:rsidR="00EA71B2" w:rsidTr="00EA71B2">
        <w:tc>
          <w:tcPr>
            <w:tcW w:w="3118" w:type="dxa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Data i podpis opiekuna naukowego lub promotora</w:t>
            </w:r>
          </w:p>
        </w:tc>
        <w:tc>
          <w:tcPr>
            <w:tcW w:w="2627" w:type="dxa"/>
          </w:tcPr>
          <w:p w:rsidR="00EA71B2" w:rsidRDefault="00EA71B2">
            <w:pPr>
              <w:jc w:val="center"/>
            </w:pPr>
          </w:p>
        </w:tc>
        <w:tc>
          <w:tcPr>
            <w:tcW w:w="3111" w:type="dxa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Data i podpis doktoranta</w:t>
            </w:r>
          </w:p>
        </w:tc>
      </w:tr>
    </w:tbl>
    <w:p w:rsidR="00EA71B2" w:rsidRDefault="00EA71B2" w:rsidP="00EA71B2"/>
    <w:p w:rsidR="00EA71B2" w:rsidRDefault="00EA71B2" w:rsidP="00EA71B2"/>
    <w:p w:rsidR="00EA71B2" w:rsidRDefault="00EA71B2" w:rsidP="00EA71B2">
      <w:pPr>
        <w:jc w:val="center"/>
      </w:pPr>
    </w:p>
    <w:p w:rsidR="00EA71B2" w:rsidRDefault="00EA71B2" w:rsidP="00EA71B2">
      <w:pPr>
        <w:rPr>
          <w:b/>
        </w:rPr>
      </w:pPr>
    </w:p>
    <w:p w:rsidR="00EA71B2" w:rsidRDefault="00EA71B2" w:rsidP="00EA71B2">
      <w:r>
        <w:rPr>
          <w:b/>
        </w:rPr>
        <w:t>Decyzja Komisji Doktoranckiej:</w:t>
      </w: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r>
        <w:rPr>
          <w:b/>
        </w:rPr>
        <w:t xml:space="preserve">……………………………… </w:t>
      </w:r>
    </w:p>
    <w:tbl>
      <w:tblPr>
        <w:tblW w:w="8985" w:type="dxa"/>
        <w:tblLayout w:type="fixed"/>
        <w:tblLook w:val="04A0" w:firstRow="1" w:lastRow="0" w:firstColumn="1" w:lastColumn="0" w:noHBand="0" w:noVBand="1"/>
      </w:tblPr>
      <w:tblGrid>
        <w:gridCol w:w="3164"/>
        <w:gridCol w:w="2665"/>
        <w:gridCol w:w="3156"/>
      </w:tblGrid>
      <w:tr w:rsidR="00EA71B2" w:rsidTr="00EA71B2">
        <w:trPr>
          <w:trHeight w:val="760"/>
        </w:trPr>
        <w:tc>
          <w:tcPr>
            <w:tcW w:w="3164" w:type="dxa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Data i podpis kierownika studiów doktoranckich</w:t>
            </w:r>
          </w:p>
        </w:tc>
        <w:tc>
          <w:tcPr>
            <w:tcW w:w="2666" w:type="dxa"/>
          </w:tcPr>
          <w:p w:rsidR="00EA71B2" w:rsidRDefault="00EA71B2">
            <w:pPr>
              <w:jc w:val="center"/>
            </w:pPr>
          </w:p>
        </w:tc>
        <w:tc>
          <w:tcPr>
            <w:tcW w:w="3157" w:type="dxa"/>
          </w:tcPr>
          <w:p w:rsidR="00EA71B2" w:rsidRDefault="00EA71B2"/>
        </w:tc>
      </w:tr>
    </w:tbl>
    <w:p w:rsidR="00EA71B2" w:rsidRDefault="00EA71B2" w:rsidP="00EA71B2">
      <w:r>
        <w:br w:type="page"/>
      </w:r>
    </w:p>
    <w:p w:rsidR="00EA71B2" w:rsidRDefault="00EA71B2" w:rsidP="00EA71B2">
      <w:pPr>
        <w:jc w:val="right"/>
        <w:rPr>
          <w:b/>
          <w:i/>
        </w:rPr>
      </w:pPr>
      <w:r>
        <w:rPr>
          <w:b/>
          <w:i/>
          <w:u w:val="single"/>
        </w:rPr>
        <w:lastRenderedPageBreak/>
        <w:t>Załącznik nr 2</w:t>
      </w:r>
      <w:r>
        <w:rPr>
          <w:b/>
          <w:i/>
        </w:rPr>
        <w:t xml:space="preserve">  do Regulaminu tworzenia list stypendialnych </w:t>
      </w:r>
    </w:p>
    <w:p w:rsidR="00EA71B2" w:rsidRDefault="00EA71B2" w:rsidP="00EA71B2">
      <w:pPr>
        <w:jc w:val="right"/>
        <w:rPr>
          <w:b/>
          <w:i/>
        </w:rPr>
      </w:pPr>
      <w:r>
        <w:rPr>
          <w:b/>
          <w:i/>
        </w:rPr>
        <w:t>na Wydziale Nauk Ścisłych i Technicznych</w:t>
      </w:r>
    </w:p>
    <w:p w:rsidR="006727EC" w:rsidRDefault="006727EC" w:rsidP="006727EC">
      <w:pPr>
        <w:jc w:val="center"/>
        <w:rPr>
          <w:b/>
          <w:i/>
        </w:rPr>
      </w:pPr>
      <w:r>
        <w:rPr>
          <w:b/>
          <w:i/>
        </w:rPr>
        <w:t xml:space="preserve">                                                                               dyscyplina: inżynieria materiałowa</w:t>
      </w:r>
    </w:p>
    <w:p w:rsidR="006727EC" w:rsidRDefault="006727EC" w:rsidP="006727EC">
      <w:pPr>
        <w:jc w:val="center"/>
        <w:rPr>
          <w:b/>
          <w:i/>
        </w:rPr>
      </w:pPr>
    </w:p>
    <w:p w:rsidR="00EA71B2" w:rsidRDefault="00EA71B2" w:rsidP="00EA71B2">
      <w:pPr>
        <w:jc w:val="right"/>
        <w:rPr>
          <w:b/>
          <w:i/>
        </w:rPr>
      </w:pPr>
    </w:p>
    <w:p w:rsidR="00EA71B2" w:rsidRDefault="00EA71B2" w:rsidP="00EA71B2">
      <w:pPr>
        <w:jc w:val="center"/>
        <w:rPr>
          <w:b/>
          <w:i/>
        </w:rPr>
      </w:pPr>
      <w:r>
        <w:rPr>
          <w:b/>
          <w:i/>
        </w:rPr>
        <w:t>WNIOSEK O ZWIĘKSZENIE STYPENDIUM Z DOTACJI PROJAKOŚCIOWEJ na rok 2021/22</w:t>
      </w:r>
    </w:p>
    <w:p w:rsidR="00EA71B2" w:rsidRDefault="00EA71B2" w:rsidP="00EA71B2">
      <w:pPr>
        <w:pStyle w:val="Nagwek1"/>
        <w:widowControl w:val="0"/>
        <w:numPr>
          <w:ilvl w:val="0"/>
          <w:numId w:val="2"/>
        </w:numPr>
        <w:jc w:val="center"/>
        <w:rPr>
          <w:sz w:val="28"/>
          <w:szCs w:val="28"/>
        </w:rPr>
      </w:pPr>
      <w:bookmarkStart w:id="3" w:name="_563eamyu5iv3"/>
      <w:bookmarkEnd w:id="3"/>
      <w:r>
        <w:rPr>
          <w:sz w:val="28"/>
          <w:szCs w:val="28"/>
        </w:rPr>
        <w:t>Informacje o kandydacie</w:t>
      </w:r>
    </w:p>
    <w:p w:rsidR="00EA71B2" w:rsidRDefault="00EA71B2" w:rsidP="00EA71B2">
      <w:pPr>
        <w:jc w:val="center"/>
      </w:pPr>
    </w:p>
    <w:tbl>
      <w:tblPr>
        <w:tblW w:w="9405" w:type="dxa"/>
        <w:jc w:val="center"/>
        <w:tblLayout w:type="fixed"/>
        <w:tblLook w:val="04A0" w:firstRow="1" w:lastRow="0" w:firstColumn="1" w:lastColumn="0" w:noHBand="0" w:noVBand="1"/>
      </w:tblPr>
      <w:tblGrid>
        <w:gridCol w:w="3002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46"/>
        <w:gridCol w:w="253"/>
      </w:tblGrid>
      <w:tr w:rsidR="00EA71B2" w:rsidTr="00EA71B2">
        <w:trPr>
          <w:jc w:val="center"/>
        </w:trPr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mię i Nazwisko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540"/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sel</w:t>
            </w: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ne kontaktowe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adres, telefon, e-mail)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k studiów doktoranckich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 albumu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1100"/>
          <w:jc w:val="center"/>
        </w:trPr>
        <w:tc>
          <w:tcPr>
            <w:tcW w:w="300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piekun naukowy/promotor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imię i nazwisko,  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efon kontaktowy, e-mail)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520"/>
          <w:jc w:val="center"/>
        </w:trPr>
        <w:tc>
          <w:tcPr>
            <w:tcW w:w="300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zwa banku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r konta bankowego</w:t>
            </w:r>
          </w:p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trHeight w:val="360"/>
          <w:jc w:val="center"/>
        </w:trPr>
        <w:tc>
          <w:tcPr>
            <w:tcW w:w="30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46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5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  <w:tr w:rsidR="00EA71B2" w:rsidTr="00EA71B2">
        <w:trPr>
          <w:jc w:val="center"/>
        </w:trPr>
        <w:tc>
          <w:tcPr>
            <w:tcW w:w="300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rPr>
                <w:sz w:val="22"/>
                <w:szCs w:val="22"/>
              </w:rPr>
            </w:pPr>
          </w:p>
        </w:tc>
        <w:tc>
          <w:tcPr>
            <w:tcW w:w="6403" w:type="dxa"/>
            <w:gridSpan w:val="26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A71B2" w:rsidRDefault="00EA71B2">
            <w:pPr>
              <w:jc w:val="center"/>
              <w:rPr>
                <w:sz w:val="22"/>
                <w:szCs w:val="22"/>
              </w:rPr>
            </w:pPr>
          </w:p>
        </w:tc>
      </w:tr>
    </w:tbl>
    <w:p w:rsidR="00EA71B2" w:rsidRDefault="00EA71B2" w:rsidP="00EA71B2">
      <w:pPr>
        <w:pStyle w:val="Nagwek1"/>
        <w:jc w:val="center"/>
        <w:rPr>
          <w:sz w:val="28"/>
          <w:szCs w:val="28"/>
        </w:rPr>
      </w:pPr>
      <w:bookmarkStart w:id="4" w:name="_u1508kkurijx"/>
      <w:bookmarkEnd w:id="4"/>
      <w:r>
        <w:rPr>
          <w:sz w:val="28"/>
          <w:szCs w:val="28"/>
        </w:rPr>
        <w:t>2. Dokonana przez opiekuna naukowego ocena zaangażowania doktoranta (dotyczy poprzedniego roku akademickiego, wypełnia opiekun)</w:t>
      </w:r>
    </w:p>
    <w:p w:rsidR="00EA71B2" w:rsidRDefault="00EA71B2" w:rsidP="00EA71B2">
      <w:pPr>
        <w:jc w:val="both"/>
      </w:pPr>
    </w:p>
    <w:tbl>
      <w:tblPr>
        <w:tblW w:w="963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25"/>
        <w:gridCol w:w="6315"/>
        <w:gridCol w:w="1290"/>
      </w:tblGrid>
      <w:tr w:rsidR="00EA71B2" w:rsidTr="00EA71B2">
        <w:trPr>
          <w:trHeight w:val="600"/>
          <w:jc w:val="center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Kategoria</w:t>
            </w:r>
          </w:p>
        </w:tc>
        <w:tc>
          <w:tcPr>
            <w:tcW w:w="6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Opis</w:t>
            </w: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Ocena (punkty)</w:t>
            </w:r>
          </w:p>
        </w:tc>
      </w:tr>
      <w:tr w:rsidR="00EA71B2" w:rsidTr="00EA71B2">
        <w:trPr>
          <w:trHeight w:val="1780"/>
          <w:jc w:val="center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</w:pPr>
            <w:r>
              <w:t>Ocena postępów w przygotowaniu  pracy doktorskiej (0-5p.)</w:t>
            </w:r>
          </w:p>
        </w:tc>
        <w:tc>
          <w:tcPr>
            <w:tcW w:w="6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</w:tr>
      <w:tr w:rsidR="00EA71B2" w:rsidTr="00EA71B2">
        <w:trPr>
          <w:trHeight w:val="2260"/>
          <w:jc w:val="center"/>
        </w:trPr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:rsidR="00EA71B2" w:rsidRDefault="00EA71B2">
            <w:pPr>
              <w:widowControl w:val="0"/>
              <w:jc w:val="center"/>
            </w:pPr>
            <w:r>
              <w:lastRenderedPageBreak/>
              <w:t>Ocena działalności dydaktycznej</w:t>
            </w:r>
            <w:r w:rsidR="009825D2">
              <w:t xml:space="preserve">               i popularyzatorskiej</w:t>
            </w:r>
            <w:r w:rsidR="00DD087C">
              <w:t xml:space="preserve">        </w:t>
            </w:r>
            <w:r>
              <w:t xml:space="preserve"> (0-5p.)</w:t>
            </w:r>
          </w:p>
        </w:tc>
        <w:tc>
          <w:tcPr>
            <w:tcW w:w="63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  <w:tc>
          <w:tcPr>
            <w:tcW w:w="12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EA71B2" w:rsidRDefault="00EA71B2">
            <w:pPr>
              <w:widowControl w:val="0"/>
              <w:jc w:val="center"/>
            </w:pPr>
          </w:p>
        </w:tc>
      </w:tr>
    </w:tbl>
    <w:p w:rsidR="00EA71B2" w:rsidRDefault="00AC477A" w:rsidP="00EA71B2">
      <w:pPr>
        <w:pStyle w:val="Nagwek1"/>
        <w:widowControl w:val="0"/>
        <w:jc w:val="center"/>
        <w:rPr>
          <w:sz w:val="28"/>
          <w:szCs w:val="28"/>
        </w:rPr>
      </w:pPr>
      <w:bookmarkStart w:id="5" w:name="_ju6zyl2nvlvx"/>
      <w:bookmarkEnd w:id="5"/>
      <w:r>
        <w:rPr>
          <w:sz w:val="28"/>
          <w:szCs w:val="28"/>
        </w:rPr>
        <w:t>3. Dorobek naukowy</w:t>
      </w:r>
      <w:r w:rsidR="00EA71B2">
        <w:rPr>
          <w:sz w:val="28"/>
          <w:szCs w:val="28"/>
        </w:rPr>
        <w:t xml:space="preserve"> doktoranta w poprzednim roku akademickim (od października do września, wypełnia doktorant)</w:t>
      </w:r>
    </w:p>
    <w:p w:rsidR="00EA71B2" w:rsidRDefault="00EA71B2" w:rsidP="00EA71B2">
      <w:pPr>
        <w:jc w:val="center"/>
      </w:pPr>
    </w:p>
    <w:tbl>
      <w:tblPr>
        <w:tblW w:w="9690" w:type="dxa"/>
        <w:jc w:val="center"/>
        <w:tblLayout w:type="fixed"/>
        <w:tblLook w:val="04A0" w:firstRow="1" w:lastRow="0" w:firstColumn="1" w:lastColumn="0" w:noHBand="0" w:noVBand="1"/>
      </w:tblPr>
      <w:tblGrid>
        <w:gridCol w:w="3735"/>
        <w:gridCol w:w="4920"/>
        <w:gridCol w:w="1035"/>
      </w:tblGrid>
      <w:tr w:rsidR="00EA71B2" w:rsidTr="00EA71B2">
        <w:trPr>
          <w:jc w:val="center"/>
        </w:trPr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Kategoria</w:t>
            </w:r>
          </w:p>
        </w:tc>
        <w:tc>
          <w:tcPr>
            <w:tcW w:w="4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:rsidR="00EA71B2" w:rsidRDefault="00EA71B2">
            <w:pPr>
              <w:jc w:val="center"/>
            </w:pPr>
          </w:p>
          <w:p w:rsidR="00EA71B2" w:rsidRDefault="00EA71B2">
            <w:pPr>
              <w:jc w:val="center"/>
              <w:rPr>
                <w:b/>
              </w:rPr>
            </w:pPr>
            <w:r>
              <w:rPr>
                <w:b/>
              </w:rPr>
              <w:t>Dorobek</w:t>
            </w:r>
          </w:p>
          <w:p w:rsidR="00EA71B2" w:rsidRDefault="00EA71B2">
            <w:pPr>
              <w:jc w:val="center"/>
            </w:pPr>
          </w:p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EA71B2" w:rsidRDefault="00EA71B2">
            <w:pPr>
              <w:ind w:left="113" w:right="113"/>
              <w:jc w:val="center"/>
            </w:pPr>
            <w:r>
              <w:rPr>
                <w:b/>
              </w:rPr>
              <w:t>Pkt.</w:t>
            </w:r>
          </w:p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EA71B2" w:rsidRDefault="004C52F4" w:rsidP="004C52F4">
            <w:pPr>
              <w:rPr>
                <w:b/>
              </w:rPr>
            </w:pPr>
            <w:r>
              <w:rPr>
                <w:b/>
              </w:rPr>
              <w:t>P</w:t>
            </w:r>
            <w:r w:rsidR="00EA71B2">
              <w:rPr>
                <w:b/>
              </w:rPr>
              <w:t>ublikacje naukowe</w:t>
            </w:r>
            <w:r>
              <w:rPr>
                <w:b/>
              </w:rPr>
              <w:t xml:space="preserve"> opublikowane lub przyjęte do druku w poprzednim roku akademickim</w:t>
            </w:r>
          </w:p>
          <w:p w:rsidR="00950398" w:rsidRDefault="00950398" w:rsidP="004C52F4">
            <w:r w:rsidRPr="00950398">
              <w:t>Załączyć</w:t>
            </w:r>
            <w:r>
              <w:t xml:space="preserve"> pierwszą stronę publikacji</w:t>
            </w:r>
          </w:p>
          <w:p w:rsidR="00950398" w:rsidRPr="00950398" w:rsidRDefault="00950398" w:rsidP="004C52F4">
            <w:pPr>
              <w:rPr>
                <w:i/>
              </w:rPr>
            </w:pPr>
            <w:r>
              <w:t>lub potwierdzenie przyjęcia do druku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/>
        </w:tc>
      </w:tr>
      <w:tr w:rsidR="00B64F21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B64F21" w:rsidRDefault="00B64F21" w:rsidP="00B64F21">
            <w:r>
              <w:rPr>
                <w:b/>
              </w:rPr>
              <w:t>Prezentacje ustne na konferencjach międzynarodowych</w:t>
            </w:r>
            <w:r>
              <w:t xml:space="preserve"> </w:t>
            </w:r>
          </w:p>
          <w:p w:rsidR="00B64F21" w:rsidRDefault="00B64F21" w:rsidP="00B64F21">
            <w:pPr>
              <w:rPr>
                <w:b/>
              </w:rPr>
            </w:pPr>
            <w:r>
              <w:rPr>
                <w:sz w:val="20"/>
                <w:szCs w:val="20"/>
              </w:rPr>
              <w:t>(Podać tytuł prezentacji, naz</w:t>
            </w:r>
            <w:r w:rsidR="007F7F10">
              <w:rPr>
                <w:sz w:val="20"/>
                <w:szCs w:val="20"/>
              </w:rPr>
              <w:t>wę, miejsce i rok konferencji -  90</w:t>
            </w:r>
            <w:r>
              <w:rPr>
                <w:sz w:val="20"/>
                <w:szCs w:val="20"/>
              </w:rPr>
              <w:t xml:space="preserve"> pkt</w:t>
            </w:r>
            <w:r w:rsidR="007F7F1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za każdą prezentację)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B64F21" w:rsidRDefault="00B64F21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4F21" w:rsidRDefault="00B64F21"/>
        </w:tc>
      </w:tr>
      <w:tr w:rsidR="00B64F21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B64F21" w:rsidRDefault="00B64F21" w:rsidP="00B64F21">
            <w:r>
              <w:rPr>
                <w:b/>
              </w:rPr>
              <w:t>Prezentacje ustne na konferencjach krajowych</w:t>
            </w:r>
          </w:p>
          <w:p w:rsidR="00B64F21" w:rsidRDefault="00B64F21" w:rsidP="00B64F21">
            <w:pPr>
              <w:rPr>
                <w:b/>
              </w:rPr>
            </w:pPr>
            <w:r>
              <w:rPr>
                <w:sz w:val="20"/>
                <w:szCs w:val="20"/>
              </w:rPr>
              <w:t>(Podać tytuł prezentacji, n</w:t>
            </w:r>
            <w:r w:rsidR="007F7F10">
              <w:rPr>
                <w:sz w:val="20"/>
                <w:szCs w:val="20"/>
              </w:rPr>
              <w:t>azwę, miejsce i rok konferencji  -  45</w:t>
            </w:r>
            <w:r>
              <w:rPr>
                <w:sz w:val="20"/>
                <w:szCs w:val="20"/>
              </w:rPr>
              <w:t xml:space="preserve"> pkt</w:t>
            </w:r>
            <w:r w:rsidR="007F7F1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za każdą prezentację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B64F21" w:rsidRDefault="00B64F21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4F21" w:rsidRDefault="00B64F21"/>
        </w:tc>
      </w:tr>
      <w:tr w:rsidR="00B64F21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AE063C" w:rsidRDefault="00AE063C" w:rsidP="00AE063C">
            <w:pPr>
              <w:rPr>
                <w:b/>
              </w:rPr>
            </w:pPr>
            <w:r>
              <w:rPr>
                <w:b/>
              </w:rPr>
              <w:t>Postery na konferencjach międzynarodowych</w:t>
            </w:r>
          </w:p>
          <w:p w:rsidR="00B64F21" w:rsidRDefault="00AE063C" w:rsidP="00AE063C">
            <w:pPr>
              <w:rPr>
                <w:b/>
              </w:rPr>
            </w:pPr>
            <w:r>
              <w:rPr>
                <w:sz w:val="20"/>
                <w:szCs w:val="20"/>
              </w:rPr>
              <w:t xml:space="preserve">(Podać tytuł prezentacji, nazwę, miejsce i rok </w:t>
            </w:r>
            <w:r w:rsidR="007F7F10">
              <w:rPr>
                <w:sz w:val="20"/>
                <w:szCs w:val="20"/>
              </w:rPr>
              <w:t>konferencji -  40</w:t>
            </w:r>
            <w:r>
              <w:rPr>
                <w:sz w:val="20"/>
                <w:szCs w:val="20"/>
              </w:rPr>
              <w:t xml:space="preserve"> pkt</w:t>
            </w:r>
            <w:r w:rsidR="007F7F10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za każdy poster)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B64F21" w:rsidRDefault="00B64F21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64F21" w:rsidRDefault="00B64F21"/>
        </w:tc>
      </w:tr>
      <w:tr w:rsidR="00AE063C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7308"/>
            </w:tblGrid>
            <w:tr w:rsidR="0007039C" w:rsidTr="00397E47">
              <w:tc>
                <w:tcPr>
                  <w:tcW w:w="730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7039C" w:rsidRDefault="0007039C" w:rsidP="00397E47">
                  <w:pPr>
                    <w:rPr>
                      <w:b/>
                    </w:rPr>
                  </w:pPr>
                  <w:r>
                    <w:rPr>
                      <w:b/>
                    </w:rPr>
                    <w:t>Postery na konferencjach krajowych</w:t>
                  </w:r>
                </w:p>
                <w:p w:rsidR="0007039C" w:rsidRDefault="0007039C" w:rsidP="00397E47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(Podać tytuł prezentacji, nazwę, miejsce</w:t>
                  </w:r>
                </w:p>
                <w:p w:rsidR="0007039C" w:rsidRDefault="007F7F10" w:rsidP="0007039C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i rok konferencji – 20</w:t>
                  </w:r>
                  <w:r w:rsidR="0007039C">
                    <w:rPr>
                      <w:sz w:val="20"/>
                      <w:szCs w:val="20"/>
                    </w:rPr>
                    <w:t xml:space="preserve"> pkt</w:t>
                  </w:r>
                  <w:r>
                    <w:rPr>
                      <w:sz w:val="20"/>
                      <w:szCs w:val="20"/>
                    </w:rPr>
                    <w:t>.</w:t>
                  </w:r>
                  <w:r w:rsidR="0007039C">
                    <w:rPr>
                      <w:sz w:val="20"/>
                      <w:szCs w:val="20"/>
                    </w:rPr>
                    <w:t xml:space="preserve"> za każdy poster)</w:t>
                  </w:r>
                </w:p>
              </w:tc>
            </w:tr>
          </w:tbl>
          <w:p w:rsidR="00AE063C" w:rsidRDefault="00AE063C" w:rsidP="00AE063C">
            <w:pPr>
              <w:rPr>
                <w:b/>
              </w:rPr>
            </w:pP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AE063C" w:rsidRDefault="00AE063C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E063C" w:rsidRDefault="00AE063C"/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EA71B2" w:rsidRDefault="00EA71B2">
            <w:r>
              <w:rPr>
                <w:b/>
              </w:rPr>
              <w:t>Patent naukowy, wdrożenie, zgłoszenie patentowe</w:t>
            </w:r>
          </w:p>
          <w:p w:rsidR="00EA71B2" w:rsidRDefault="00EA71B2" w:rsidP="004C52F4">
            <w:r>
              <w:t xml:space="preserve">Nazwa wynalazku, autorzy, nr patentu lub zgłoszenia, kopia protokołu wdrożenia </w:t>
            </w:r>
            <w:r>
              <w:rPr>
                <w:i/>
              </w:rPr>
              <w:t>(80 p. patent zagraniczny, 40p. patent polski, 20p. złożony wniosek patentowy, 50 p. udokumentowane wdrożenie)</w:t>
            </w:r>
          </w:p>
        </w:tc>
        <w:tc>
          <w:tcPr>
            <w:tcW w:w="4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/>
          <w:p w:rsidR="00EA71B2" w:rsidRDefault="00EA71B2"/>
        </w:tc>
        <w:tc>
          <w:tcPr>
            <w:tcW w:w="1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/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4821D2" w:rsidRDefault="004821D2" w:rsidP="004821D2">
            <w:pPr>
              <w:tabs>
                <w:tab w:val="left" w:pos="-3"/>
              </w:tabs>
              <w:ind w:left="-3" w:right="-48"/>
            </w:pPr>
            <w:r>
              <w:rPr>
                <w:b/>
              </w:rPr>
              <w:t xml:space="preserve">Grant </w:t>
            </w:r>
            <w:proofErr w:type="spellStart"/>
            <w:r>
              <w:rPr>
                <w:b/>
              </w:rPr>
              <w:t>MNiSW</w:t>
            </w:r>
            <w:proofErr w:type="spellEnd"/>
            <w:r>
              <w:rPr>
                <w:b/>
              </w:rPr>
              <w:t xml:space="preserve">, NCN, </w:t>
            </w:r>
            <w:proofErr w:type="spellStart"/>
            <w:r>
              <w:rPr>
                <w:b/>
              </w:rPr>
              <w:t>NCBiR</w:t>
            </w:r>
            <w:proofErr w:type="spellEnd"/>
            <w:r>
              <w:t xml:space="preserve">, w </w:t>
            </w:r>
            <w:r>
              <w:lastRenderedPageBreak/>
              <w:t xml:space="preserve">którym doktorant jest kierownikiem </w:t>
            </w:r>
          </w:p>
          <w:p w:rsidR="004821D2" w:rsidRDefault="004821D2" w:rsidP="004821D2">
            <w:pPr>
              <w:tabs>
                <w:tab w:val="left" w:pos="-3"/>
              </w:tabs>
              <w:ind w:left="-3" w:right="-48"/>
            </w:pPr>
            <w:r>
              <w:t>Podać tytuł i numer grantu</w:t>
            </w:r>
          </w:p>
          <w:p w:rsidR="00EA71B2" w:rsidRDefault="004821D2" w:rsidP="004821D2">
            <w:r>
              <w:rPr>
                <w:i/>
              </w:rPr>
              <w:t>(60 pkt.)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>
            <w:pPr>
              <w:jc w:val="center"/>
            </w:pPr>
          </w:p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4821D2" w:rsidRDefault="004821D2" w:rsidP="004821D2">
            <w:pPr>
              <w:tabs>
                <w:tab w:val="left" w:pos="-3"/>
              </w:tabs>
              <w:ind w:left="-3" w:right="-48"/>
            </w:pPr>
            <w:r>
              <w:rPr>
                <w:b/>
              </w:rPr>
              <w:t>Zgłoszony wniosek grantowy</w:t>
            </w:r>
            <w:r>
              <w:t xml:space="preserve">, w którym doktorant jest kierownikiem </w:t>
            </w:r>
          </w:p>
          <w:p w:rsidR="004821D2" w:rsidRDefault="004821D2" w:rsidP="004821D2">
            <w:pPr>
              <w:tabs>
                <w:tab w:val="left" w:pos="-3"/>
              </w:tabs>
              <w:ind w:left="-3" w:right="-48"/>
            </w:pPr>
            <w:r>
              <w:t>Załączyć potwierdzoną przez promotora kopię pierwszej strony wniosku</w:t>
            </w:r>
          </w:p>
          <w:p w:rsidR="00EA71B2" w:rsidRDefault="004821D2" w:rsidP="004821D2">
            <w:pPr>
              <w:tabs>
                <w:tab w:val="left" w:pos="-3"/>
              </w:tabs>
              <w:ind w:left="-3" w:right="-48"/>
            </w:pPr>
            <w:r>
              <w:rPr>
                <w:i/>
              </w:rPr>
              <w:t>(20 pkt.)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/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>
            <w:pPr>
              <w:jc w:val="center"/>
            </w:pPr>
          </w:p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:rsidR="005D37DF" w:rsidRDefault="00586258" w:rsidP="00586258">
            <w:pPr>
              <w:rPr>
                <w:rStyle w:val="Pogrubienie"/>
              </w:rPr>
            </w:pPr>
            <w:r>
              <w:rPr>
                <w:rStyle w:val="Pogrubienie"/>
              </w:rPr>
              <w:t>Autorskie opracowania dla przedsiębiorstw</w:t>
            </w:r>
          </w:p>
          <w:p w:rsidR="00586258" w:rsidRPr="005D37DF" w:rsidRDefault="005D37DF" w:rsidP="00586258">
            <w:pPr>
              <w:rPr>
                <w:b/>
              </w:rPr>
            </w:pPr>
            <w:r>
              <w:rPr>
                <w:rStyle w:val="Pogrubienie"/>
                <w:b w:val="0"/>
              </w:rPr>
              <w:t>Załączyć dokument potwierdzają</w:t>
            </w:r>
            <w:r w:rsidRPr="005D37DF">
              <w:rPr>
                <w:rStyle w:val="Pogrubienie"/>
                <w:b w:val="0"/>
              </w:rPr>
              <w:t>cy</w:t>
            </w:r>
            <w:r w:rsidR="00586258" w:rsidRPr="005D37DF">
              <w:rPr>
                <w:b/>
              </w:rPr>
              <w:t xml:space="preserve"> </w:t>
            </w:r>
          </w:p>
          <w:p w:rsidR="00EA71B2" w:rsidRDefault="00586258" w:rsidP="00586258">
            <w:pPr>
              <w:tabs>
                <w:tab w:val="left" w:pos="-3"/>
              </w:tabs>
              <w:ind w:left="-3" w:right="-48"/>
              <w:rPr>
                <w:b/>
              </w:rPr>
            </w:pPr>
            <w:r w:rsidRPr="00586258">
              <w:t>(10 punktów za każde udokumentowane opracowanie)</w:t>
            </w:r>
          </w:p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 w:rsidP="00586258">
            <w:pPr>
              <w:jc w:val="center"/>
            </w:pPr>
          </w:p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>
            <w:pPr>
              <w:jc w:val="center"/>
            </w:pPr>
          </w:p>
        </w:tc>
      </w:tr>
      <w:tr w:rsidR="00EA71B2" w:rsidTr="00EA71B2">
        <w:trPr>
          <w:jc w:val="center"/>
        </w:trPr>
        <w:tc>
          <w:tcPr>
            <w:tcW w:w="3735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EA71B2" w:rsidRDefault="00EA71B2"/>
        </w:tc>
        <w:tc>
          <w:tcPr>
            <w:tcW w:w="492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:rsidR="00586258" w:rsidRDefault="00586258" w:rsidP="00586258">
            <w:r>
              <w:t xml:space="preserve">                    </w:t>
            </w:r>
            <w:r>
              <w:rPr>
                <w:b/>
              </w:rPr>
              <w:t>SUMA PUNKTÓW</w:t>
            </w:r>
          </w:p>
          <w:p w:rsidR="00EA71B2" w:rsidRDefault="00EA71B2" w:rsidP="004821D2">
            <w:pPr>
              <w:jc w:val="center"/>
            </w:pPr>
          </w:p>
        </w:tc>
        <w:tc>
          <w:tcPr>
            <w:tcW w:w="103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A71B2" w:rsidRDefault="00EA71B2">
            <w:pPr>
              <w:jc w:val="center"/>
            </w:pPr>
          </w:p>
        </w:tc>
      </w:tr>
    </w:tbl>
    <w:p w:rsidR="00EA71B2" w:rsidRDefault="00EA71B2" w:rsidP="00EA71B2">
      <w:pPr>
        <w:jc w:val="both"/>
      </w:pPr>
    </w:p>
    <w:p w:rsidR="00EA71B2" w:rsidRDefault="00EA71B2" w:rsidP="00EA71B2">
      <w:pPr>
        <w:jc w:val="both"/>
      </w:pPr>
      <w:r>
        <w:rPr>
          <w:b/>
          <w:i/>
        </w:rPr>
        <w:t xml:space="preserve">Ja niżej podpisany/a, świadomy/a odpowiedzialności karnej za fałszywe zeznania z art. 233 §1 kodeksu karnego (Dz.U. z 1997 r. Nr 88, poz. 553 z </w:t>
      </w:r>
      <w:proofErr w:type="spellStart"/>
      <w:r>
        <w:rPr>
          <w:b/>
          <w:i/>
        </w:rPr>
        <w:t>późn</w:t>
      </w:r>
      <w:proofErr w:type="spellEnd"/>
      <w:r>
        <w:rPr>
          <w:b/>
          <w:i/>
        </w:rPr>
        <w:t>. zm.) oraz odpowiedzialności dyscyplinarnej za podawanie nieprawdziwych danych, oświadczam, że podane wyżej informacje dotyczące mojej osoby są kompletne i zgodne ze stanem faktycznym.</w:t>
      </w:r>
    </w:p>
    <w:p w:rsidR="00EA71B2" w:rsidRDefault="00EA71B2" w:rsidP="00EA71B2"/>
    <w:p w:rsidR="00EA71B2" w:rsidRDefault="00EA71B2" w:rsidP="00EA71B2">
      <w:pPr>
        <w:jc w:val="both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  <w:r>
        <w:rPr>
          <w:b/>
        </w:rPr>
        <w:t>…………………………………………                       …………………………………………</w:t>
      </w:r>
    </w:p>
    <w:tbl>
      <w:tblPr>
        <w:tblW w:w="8850" w:type="dxa"/>
        <w:tblLayout w:type="fixed"/>
        <w:tblLook w:val="04A0" w:firstRow="1" w:lastRow="0" w:firstColumn="1" w:lastColumn="0" w:noHBand="0" w:noVBand="1"/>
      </w:tblPr>
      <w:tblGrid>
        <w:gridCol w:w="4069"/>
        <w:gridCol w:w="1672"/>
        <w:gridCol w:w="3109"/>
      </w:tblGrid>
      <w:tr w:rsidR="00EA71B2" w:rsidTr="00EA71B2">
        <w:tc>
          <w:tcPr>
            <w:tcW w:w="4071" w:type="dxa"/>
            <w:hideMark/>
          </w:tcPr>
          <w:p w:rsidR="00EA71B2" w:rsidRDefault="00EA71B2">
            <w:pPr>
              <w:ind w:left="426"/>
              <w:jc w:val="center"/>
            </w:pPr>
            <w:r>
              <w:rPr>
                <w:b/>
              </w:rPr>
              <w:t>Data i podpis opiekuna naukowego lub promotora</w:t>
            </w:r>
          </w:p>
        </w:tc>
        <w:tc>
          <w:tcPr>
            <w:tcW w:w="1673" w:type="dxa"/>
          </w:tcPr>
          <w:p w:rsidR="00EA71B2" w:rsidRDefault="00EA71B2">
            <w:pPr>
              <w:jc w:val="center"/>
            </w:pPr>
          </w:p>
        </w:tc>
        <w:tc>
          <w:tcPr>
            <w:tcW w:w="3111" w:type="dxa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Data i podpis doktoranta</w:t>
            </w:r>
          </w:p>
        </w:tc>
      </w:tr>
    </w:tbl>
    <w:p w:rsidR="00EA71B2" w:rsidRDefault="00EA71B2" w:rsidP="00EA71B2"/>
    <w:p w:rsidR="00EA71B2" w:rsidRDefault="00EA71B2" w:rsidP="00EA71B2">
      <w:r>
        <w:rPr>
          <w:b/>
        </w:rPr>
        <w:t xml:space="preserve">Ostateczna suma punktów (wypełnia przewodniczący Komisji Doktoranckiej): </w:t>
      </w:r>
    </w:p>
    <w:p w:rsidR="00EA71B2" w:rsidRDefault="00EA71B2" w:rsidP="00EA71B2">
      <w:pPr>
        <w:jc w:val="center"/>
      </w:pPr>
    </w:p>
    <w:p w:rsidR="00EA71B2" w:rsidRDefault="00EA71B2" w:rsidP="00EA71B2">
      <w:pPr>
        <w:rPr>
          <w:b/>
        </w:rPr>
      </w:pPr>
    </w:p>
    <w:p w:rsidR="00EA71B2" w:rsidRDefault="00EA71B2" w:rsidP="00EA71B2">
      <w:r>
        <w:rPr>
          <w:b/>
        </w:rPr>
        <w:t>Decyzja Komisji Doktoranckiej:</w:t>
      </w: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pPr>
        <w:jc w:val="center"/>
      </w:pPr>
    </w:p>
    <w:p w:rsidR="00EA71B2" w:rsidRDefault="00EA71B2" w:rsidP="00EA71B2">
      <w:r>
        <w:rPr>
          <w:b/>
        </w:rPr>
        <w:t xml:space="preserve">……………………………… </w:t>
      </w:r>
    </w:p>
    <w:tbl>
      <w:tblPr>
        <w:tblW w:w="8985" w:type="dxa"/>
        <w:tblLayout w:type="fixed"/>
        <w:tblLook w:val="04A0" w:firstRow="1" w:lastRow="0" w:firstColumn="1" w:lastColumn="0" w:noHBand="0" w:noVBand="1"/>
      </w:tblPr>
      <w:tblGrid>
        <w:gridCol w:w="3164"/>
        <w:gridCol w:w="2665"/>
        <w:gridCol w:w="3156"/>
      </w:tblGrid>
      <w:tr w:rsidR="00EA71B2" w:rsidTr="00EA71B2">
        <w:trPr>
          <w:trHeight w:val="760"/>
        </w:trPr>
        <w:tc>
          <w:tcPr>
            <w:tcW w:w="3164" w:type="dxa"/>
            <w:hideMark/>
          </w:tcPr>
          <w:p w:rsidR="00EA71B2" w:rsidRDefault="00EA71B2">
            <w:pPr>
              <w:jc w:val="center"/>
            </w:pPr>
            <w:r>
              <w:rPr>
                <w:b/>
              </w:rPr>
              <w:t>Data i podpis kierownika studiów doktoranckich</w:t>
            </w:r>
          </w:p>
        </w:tc>
        <w:tc>
          <w:tcPr>
            <w:tcW w:w="2666" w:type="dxa"/>
          </w:tcPr>
          <w:p w:rsidR="00EA71B2" w:rsidRDefault="00EA71B2">
            <w:pPr>
              <w:jc w:val="center"/>
            </w:pPr>
          </w:p>
        </w:tc>
        <w:tc>
          <w:tcPr>
            <w:tcW w:w="3157" w:type="dxa"/>
          </w:tcPr>
          <w:p w:rsidR="00EA71B2" w:rsidRDefault="00EA71B2"/>
        </w:tc>
      </w:tr>
    </w:tbl>
    <w:p w:rsidR="00EA71B2" w:rsidRDefault="00EA71B2" w:rsidP="00EA71B2"/>
    <w:p w:rsidR="00EA71B2" w:rsidRDefault="00EA71B2" w:rsidP="00EA71B2">
      <w:pPr>
        <w:jc w:val="center"/>
        <w:rPr>
          <w:b/>
          <w:i/>
        </w:rPr>
      </w:pPr>
    </w:p>
    <w:p w:rsidR="00966CDF" w:rsidRDefault="00966CDF"/>
    <w:sectPr w:rsidR="00966C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C1811"/>
    <w:multiLevelType w:val="multilevel"/>
    <w:tmpl w:val="EC4845F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4C6910A1"/>
    <w:multiLevelType w:val="multilevel"/>
    <w:tmpl w:val="67BC310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LCwNDcwtTQ2NzJV0lEKTi0uzszPAykwrAUAWFPYNywAAAA="/>
  </w:docVars>
  <w:rsids>
    <w:rsidRoot w:val="00EA71B2"/>
    <w:rsid w:val="0007039C"/>
    <w:rsid w:val="000C1E3B"/>
    <w:rsid w:val="004821D2"/>
    <w:rsid w:val="004A4718"/>
    <w:rsid w:val="004C52F4"/>
    <w:rsid w:val="00586258"/>
    <w:rsid w:val="005D37DF"/>
    <w:rsid w:val="006727EC"/>
    <w:rsid w:val="007F7F10"/>
    <w:rsid w:val="00950398"/>
    <w:rsid w:val="00966CDF"/>
    <w:rsid w:val="009825D2"/>
    <w:rsid w:val="00AC477A"/>
    <w:rsid w:val="00AE063C"/>
    <w:rsid w:val="00B64F21"/>
    <w:rsid w:val="00BC678C"/>
    <w:rsid w:val="00DD087C"/>
    <w:rsid w:val="00EA71B2"/>
    <w:rsid w:val="00F3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F1ED8A-38F2-4397-A62D-4B32ABB11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A71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EA71B2"/>
    <w:pPr>
      <w:keepNext/>
      <w:keepLines/>
      <w:spacing w:before="480" w:after="120"/>
      <w:outlineLvl w:val="0"/>
    </w:pPr>
    <w:rPr>
      <w:b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EA71B2"/>
    <w:rPr>
      <w:rFonts w:ascii="Times New Roman" w:eastAsia="Times New Roman" w:hAnsi="Times New Roman" w:cs="Times New Roman"/>
      <w:b/>
      <w:sz w:val="48"/>
      <w:szCs w:val="48"/>
      <w:lang w:eastAsia="pl-PL"/>
    </w:rPr>
  </w:style>
  <w:style w:type="character" w:styleId="Pogrubienie">
    <w:name w:val="Strong"/>
    <w:basedOn w:val="Domylnaczcionkaakapitu"/>
    <w:qFormat/>
    <w:rsid w:val="005862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8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23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n</dc:creator>
  <cp:lastModifiedBy>Diana Pasek</cp:lastModifiedBy>
  <cp:revision>2</cp:revision>
  <dcterms:created xsi:type="dcterms:W3CDTF">2021-05-26T08:21:00Z</dcterms:created>
  <dcterms:modified xsi:type="dcterms:W3CDTF">2021-05-26T08:21:00Z</dcterms:modified>
</cp:coreProperties>
</file>